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0" w:name="cover-letter"/>
    <w:p>
      <w:pPr>
        <w:pStyle w:val="Heading1"/>
      </w:pPr>
      <w:r>
        <w:t xml:space="preserve">Cover Letter</w:t>
      </w:r>
    </w:p>
    <w:p>
      <w:pPr>
        <w:pStyle w:val="FirstParagraph"/>
      </w:pPr>
      <w:r>
        <w:t xml:space="preserve">Dear [Hiring Manager's Name],</w:t>
      </w:r>
    </w:p>
    <w:p>
      <w:pPr>
        <w:pStyle w:val="BodyText"/>
      </w:pPr>
      <w:r>
        <w:t xml:space="preserve">My name is [Your Full Name], and I am writing to express my sincere interest in the Tailor position at your esteemed establishment in India Bangalore. As a dedicated and skilled professional with a deep passion for textile craftsmanship, I have spent [X years] honing my expertise in tailoring, particularly within the vibrant cultural and fashion landscape of India Bangalore. This opportunity aligns perfectly with my career goals and aspirations to contribute to a reputable institution that values quality, precision, and innovation in tailoring.</w:t>
      </w:r>
    </w:p>
    <w:p>
      <w:pPr>
        <w:pStyle w:val="BodyText"/>
      </w:pPr>
      <w:r>
        <w:t xml:space="preserve">Having worked extensively in India Bangalore, I have developed a profound understanding of the unique demands of tailoring for both traditional Indian attire and contemporary fashion. The city’s dynamic fashion industry, combined with its rich heritage of textile artistry, has shaped my approach to creating garments that blend functionality with aesthetic appeal. Whether it is crafting intricate designs for wedding suits, customizing formal wear, or repairing delicate fabrics, I bring a meticulous attention to detail and a commitment to excellence that sets me apart as a Tailor.</w:t>
      </w:r>
    </w:p>
    <w:p>
      <w:pPr>
        <w:pStyle w:val="BodyText"/>
      </w:pPr>
      <w:r>
        <w:t xml:space="preserve">My journey as a Tailor began in [mention your first experience or training location], where I was introduced to the fundamentals of garment construction, fabric selection, and pattern-making. Over the years, I have expanded my skills to include advanced techniques such as embroidery, tailoring for diverse body types, and adapting traditional designs to modern trends. In India Bangalore, a city known for its bustling markets and thriving textile industry, I have had the privilege of working with clients from various backgrounds who seek personalized solutions. This experience has not only sharpened my technical abilities but also strengthened my ability to communicate effectively and meet the specific needs of each customer.</w:t>
      </w:r>
    </w:p>
    <w:p>
      <w:pPr>
        <w:pStyle w:val="BodyText"/>
      </w:pPr>
      <w:r>
        <w:t xml:space="preserve">What draws me to your organization is its reputation for delivering exceptional craftsmanship and fostering a culture of innovation. India Bangalore, with its blend of traditional values and modernity, presents a unique environment where tailors like myself can thrive by bridging the gap between heritage and contemporary fashion. I am particularly impressed by [mention specific aspect of the company, e.g., "your commitment to sustainable practices" or "your focus on customer-centric service"], which resonates with my own philosophy of creating garments that are both timeless and functional.</w:t>
      </w:r>
    </w:p>
    <w:p>
      <w:pPr>
        <w:pStyle w:val="BodyText"/>
      </w:pPr>
      <w:r>
        <w:t xml:space="preserve">As a Tailor in India Bangalore, I have encountered a wide array of challenges and opportunities that have further refined my expertise. From managing large-scale orders for events to providing one-on-one consultations for clients, I have learned the importance of adaptability, time management, and client satisfaction. My ability to work efficiently in fast-paced environments while maintaining high standards of quality has been instrumental in building a loyal clientele. Additionally, I stay updated with the latest trends in fashion and fabric technology to ensure that my work remains relevant and competitive.</w:t>
      </w:r>
    </w:p>
    <w:p>
      <w:pPr>
        <w:pStyle w:val="BodyText"/>
      </w:pPr>
      <w:r>
        <w:t xml:space="preserve">One of my proudest achievements is [mention a specific accomplishment, e.g., "successfully completing a custom wedding ensemble for a high-profile client" or "launching a line of eco-friendly tailoring services"]. These experiences have reinforced my belief that tailoring is not just about creating clothing but about understanding the stories and aspirations of those who wear them. In India Bangalore, where the demand for skilled artisans continues to grow, I am eager to contribute my expertise to an organization that values craftsmanship and innovation.</w:t>
      </w:r>
    </w:p>
    <w:p>
      <w:pPr>
        <w:pStyle w:val="BodyText"/>
      </w:pPr>
      <w:r>
        <w:t xml:space="preserve">I am particularly drawn to this opportunity because it allows me to combine my technical skills with my passion for serving the community of India Bangalore. The city’s cultural diversity and entrepreneurial spirit create a fertile ground for tailors who are willing to innovate while respecting traditional techniques. I am confident that my background, combined with my dedication to excellence, will enable me to make a meaningful contribution to your team.</w:t>
      </w:r>
    </w:p>
    <w:p>
      <w:pPr>
        <w:pStyle w:val="BodyText"/>
      </w:pPr>
      <w:r>
        <w:t xml:space="preserve">In closing, I would like to express my gratitude for considering my application. I am enthusiastic about the possibility of joining your team and contributing to the continued success of your business. Thank you for your time and consideration, and I look forward to the opportunity to discuss how my skills and experiences align with the needs of your organization.</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India Bangalore</dc:title>
  <dc:creator/>
  <cp:keywords/>
  <dcterms:created xsi:type="dcterms:W3CDTF">2025-12-11T15:48:36Z</dcterms:created>
  <dcterms:modified xsi:type="dcterms:W3CDTF">2025-12-11T15:48:36Z</dcterms:modified>
</cp:coreProperties>
</file>

<file path=docProps/custom.xml><?xml version="1.0" encoding="utf-8"?>
<Properties xmlns="http://schemas.openxmlformats.org/officeDocument/2006/custom-properties" xmlns:vt="http://schemas.openxmlformats.org/officeDocument/2006/docPropsVTypes"/>
</file>